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 Mi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4 Windsor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mmill7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25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a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